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4039" w:rsidRDefault="00D11DBE">
      <w:pPr>
        <w:spacing w:line="48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  <w:lang w:eastAsia="zh-CN"/>
        </w:rPr>
        <w:pict>
          <v:group id="_x0000_s2051" style="position:absolute;left:0;text-align:left;margin-left:3.65pt;margin-top:21.9pt;width:480.1pt;height:2in;z-index:251660288" coordorigin=",5946" coordsize="71355,22897203" o:gfxdata="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DoPoG/Afm647RPugSXAAAAAElFTkSuQmCC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17" o:spid="_x0000_s2058" type="#_x0000_t75" style="position:absolute;top:6916;width:21463;height:18288" o:gfxdata="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ScaKR&#10;wAAAAOMAAAAPAAAAAAAAAAEAIAAAACIAAABkcnMvZG93bnJldi54bWxQSwECFAAUAAAACACHTuJA&#10;My8FnjsAAAA5AAAAEAAAAAAAAAABACAAAAAPAQAAZHJzL3NoYXBleG1sLnhtbFBLBQYAAAAABgAG&#10;AFsBAAC5AwAAAAA=&#10;">
              <v:imagedata r:id="rId7" o:title="" croptop="9625f" cropbottom="6559f" cropleft="11636f" cropright="10726f"/>
            </v:shape>
            <v:shape id="Picture 19" o:spid="_x0000_s2057" type="#_x0000_t75" style="position:absolute;left:24110;top:6374;width:22410;height:19455" o:gfxdata="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">
              <v:imagedata r:id="rId8" o:title="" croptop="3245f" cropbottom="4147f" cropleft="5534f" cropright="6611f"/>
            </v:shape>
            <v:shape id="Picture 20" o:spid="_x0000_s2056" type="#_x0000_t75" style="position:absolute;left:50931;top:5946;width:20424;height:19454" o:gfxdata="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">
              <v:imagedata r:id="rId9" o:title="" croptop="5559f" cropbottom="3648f" cropleft="9549f" cropright="8855f"/>
            </v:shape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1" o:spid="_x0000_s2055" type="#_x0000_t32" style="position:absolute;left:19841;top:16736;width:5495;height:0" o:gfxdata="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" strokecolor="black [3216]" strokeweight="1.5pt">
              <v:stroke endarrow="block" joinstyle="miter"/>
            </v:shape>
            <v:shape id="Straight Arrow Connector 23" o:spid="_x0000_s2054" type="#_x0000_t32" style="position:absolute;left:43439;top:16736;width:5556;height:0" o:gfxdata="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" strokecolor="black [3216]" strokeweight="1.5pt">
              <v:stroke endarrow="block" joinstyle="miter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4" o:spid="_x0000_s2053" type="#_x0000_t202" style="position:absolute;left:30203;top:25862;width:13236;height:2981" o:gfxdata="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" fillcolor="white [3217]" stroked="f">
              <v:textbox>
                <w:txbxContent>
                  <w:p w:rsidR="00D11DBE" w:rsidRDefault="009259AA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25 ns, 24.3 Å</w:t>
                    </w:r>
                  </w:p>
                </w:txbxContent>
              </v:textbox>
            </v:shape>
            <v:shape id="Text Box 25" o:spid="_x0000_s2052" type="#_x0000_t202" style="position:absolute;left:57009;top:25235;width:14346;height:3608" o:gfxdata="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" fillcolor="white [3217]" stroked="f">
              <v:textbox>
                <w:txbxContent>
                  <w:p w:rsidR="00D11DBE" w:rsidRDefault="009259AA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50 ns, 23. 4 Å</w:t>
                    </w:r>
                  </w:p>
                </w:txbxContent>
              </v:textbox>
            </v:shape>
          </v:group>
        </w:pict>
      </w:r>
    </w:p>
    <w:p w:rsidR="00964039" w:rsidRDefault="00964039">
      <w:pPr>
        <w:spacing w:line="480" w:lineRule="auto"/>
        <w:jc w:val="both"/>
        <w:rPr>
          <w:rFonts w:ascii="Arial" w:hAnsi="Arial" w:cs="Arial"/>
          <w:b/>
          <w:bCs/>
        </w:rPr>
      </w:pPr>
    </w:p>
    <w:p w:rsidR="00964039" w:rsidRDefault="00964039">
      <w:pPr>
        <w:spacing w:line="480" w:lineRule="auto"/>
        <w:jc w:val="both"/>
        <w:rPr>
          <w:rFonts w:ascii="Arial" w:hAnsi="Arial" w:cs="Arial"/>
          <w:b/>
          <w:bCs/>
        </w:rPr>
      </w:pPr>
    </w:p>
    <w:p w:rsidR="00964039" w:rsidRDefault="00964039">
      <w:pPr>
        <w:spacing w:line="480" w:lineRule="auto"/>
        <w:jc w:val="both"/>
        <w:rPr>
          <w:rFonts w:ascii="Arial" w:hAnsi="Arial" w:cs="Arial"/>
          <w:b/>
          <w:bCs/>
        </w:rPr>
      </w:pPr>
    </w:p>
    <w:p w:rsidR="00964039" w:rsidRDefault="00D11DBE">
      <w:pPr>
        <w:spacing w:line="480" w:lineRule="auto"/>
        <w:jc w:val="both"/>
        <w:rPr>
          <w:rFonts w:ascii="Arial" w:hAnsi="Arial" w:cs="Arial"/>
          <w:b/>
          <w:bCs/>
        </w:rPr>
      </w:pPr>
      <w:r w:rsidRPr="00D11DBE">
        <w:rPr>
          <w:rFonts w:ascii="Arial" w:hAnsi="Arial" w:cs="Arial"/>
          <w:noProof/>
        </w:rPr>
        <w:pict>
          <v:shape id="_x0000_s2050" type="#_x0000_t202" style="position:absolute;left:0;text-align:left;margin-left:32.25pt;margin-top:10.25pt;width:64.15pt;height:18.8pt;z-index:251661312" o:gfxdata="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" fillcolor="white [3217]" stroked="f">
            <v:textbox style="mso-next-textbox:#_x0000_s2050">
              <w:txbxContent>
                <w:p w:rsidR="00D11DBE" w:rsidRDefault="009259AA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0 ns, 24.2 Å </w:t>
                  </w:r>
                </w:p>
              </w:txbxContent>
            </v:textbox>
          </v:shape>
        </w:pict>
      </w:r>
    </w:p>
    <w:p w:rsidR="00964039" w:rsidRDefault="00964039">
      <w:pPr>
        <w:spacing w:line="48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:rsidR="00964039" w:rsidRDefault="009259AA" w:rsidP="006B0143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Figure S6. Snapshots of </w:t>
      </w:r>
      <w:r>
        <w:rPr>
          <w:rFonts w:ascii="Arial" w:hAnsi="Arial" w:cs="Arial"/>
          <w:b/>
          <w:bCs/>
          <w:color w:val="000000"/>
          <w:sz w:val="24"/>
          <w:szCs w:val="24"/>
        </w:rPr>
        <w:t>CRP</w:t>
      </w:r>
      <w:r>
        <w:rPr>
          <w:rFonts w:ascii="Arial" w:hAnsi="Arial" w:cs="Arial"/>
          <w:b/>
          <w:bCs/>
          <w:color w:val="000000"/>
          <w:sz w:val="24"/>
          <w:szCs w:val="24"/>
          <w:vertAlign w:val="subscript"/>
        </w:rPr>
        <w:t xml:space="preserve">Mt </w:t>
      </w:r>
      <w:r>
        <w:rPr>
          <w:rFonts w:ascii="Arial" w:hAnsi="Arial" w:cs="Arial"/>
          <w:b/>
          <w:bCs/>
          <w:color w:val="000000"/>
          <w:sz w:val="24"/>
          <w:szCs w:val="24"/>
        </w:rPr>
        <w:t xml:space="preserve">at 25 </w:t>
      </w:r>
      <w:r>
        <w:rPr>
          <w:rFonts w:ascii="Arial" w:hAnsi="Arial" w:cs="Arial"/>
          <w:b/>
          <w:bCs/>
          <w:sz w:val="24"/>
          <w:szCs w:val="24"/>
        </w:rPr>
        <w:t>°C</w:t>
      </w:r>
      <w:r>
        <w:rPr>
          <w:rFonts w:ascii="Arial" w:hAnsi="Arial" w:cs="Arial"/>
          <w:b/>
          <w:bCs/>
          <w:color w:val="000000"/>
          <w:sz w:val="24"/>
          <w:szCs w:val="24"/>
        </w:rPr>
        <w:t xml:space="preserve">. </w:t>
      </w:r>
      <w:r>
        <w:rPr>
          <w:rFonts w:ascii="Arial" w:hAnsi="Arial" w:cs="Arial"/>
          <w:color w:val="000000"/>
          <w:sz w:val="24"/>
          <w:szCs w:val="24"/>
        </w:rPr>
        <w:t xml:space="preserve">The two chains are shown in green and cyan cartoons. The starting structure is taken from the control simulation, </w:t>
      </w:r>
      <w:r>
        <w:rPr>
          <w:rFonts w:ascii="Arial" w:hAnsi="Arial" w:cs="Arial"/>
          <w:sz w:val="24"/>
          <w:szCs w:val="24"/>
        </w:rPr>
        <w:t>showing the changes in the overall structures during the simulation. The radius of gyration (Rg) in Å is provided along with the time stamp.</w:t>
      </w:r>
    </w:p>
    <w:p w:rsidR="00964039" w:rsidRDefault="00964039">
      <w:pPr>
        <w:adjustRightInd w:val="0"/>
        <w:snapToGrid w:val="0"/>
        <w:spacing w:after="0" w:line="48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:rsidR="00964039" w:rsidRDefault="00964039">
      <w:pPr>
        <w:adjustRightInd w:val="0"/>
        <w:snapToGrid w:val="0"/>
        <w:spacing w:after="0" w:line="480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:rsidR="00964039" w:rsidRDefault="00964039">
      <w:pPr>
        <w:adjustRightInd w:val="0"/>
        <w:snapToGrid w:val="0"/>
        <w:spacing w:after="0" w:line="48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sectPr w:rsidR="00964039" w:rsidSect="00D11DBE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259AA" w:rsidRDefault="009259AA">
      <w:pPr>
        <w:spacing w:line="240" w:lineRule="auto"/>
      </w:pPr>
      <w:r>
        <w:separator/>
      </w:r>
    </w:p>
  </w:endnote>
  <w:endnote w:type="continuationSeparator" w:id="1">
    <w:p w:rsidR="009259AA" w:rsidRDefault="009259AA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angal">
    <w:altName w:val="Courier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14243618"/>
      <w:docPartObj>
        <w:docPartGallery w:val="AutoText"/>
      </w:docPartObj>
    </w:sdtPr>
    <w:sdtContent>
      <w:p w:rsidR="00964039" w:rsidRDefault="00D11DBE">
        <w:pPr>
          <w:pStyle w:val="Footer"/>
          <w:jc w:val="right"/>
        </w:pPr>
        <w:r>
          <w:fldChar w:fldCharType="begin"/>
        </w:r>
        <w:r w:rsidR="009259AA">
          <w:instrText xml:space="preserve"> PAGE   \* MERGEFORMAT </w:instrText>
        </w:r>
        <w:r>
          <w:fldChar w:fldCharType="separate"/>
        </w:r>
        <w:r w:rsidR="006B0143">
          <w:rPr>
            <w:noProof/>
          </w:rPr>
          <w:t>1</w:t>
        </w:r>
        <w:r>
          <w:fldChar w:fldCharType="end"/>
        </w:r>
      </w:p>
    </w:sdtContent>
  </w:sdt>
  <w:p w:rsidR="00964039" w:rsidRDefault="0096403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259AA" w:rsidRDefault="009259AA">
      <w:pPr>
        <w:spacing w:after="0"/>
      </w:pPr>
      <w:r>
        <w:separator/>
      </w:r>
    </w:p>
  </w:footnote>
  <w:footnote w:type="continuationSeparator" w:id="1">
    <w:p w:rsidR="009259AA" w:rsidRDefault="009259AA">
      <w:pPr>
        <w:spacing w:after="0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bordersDoNotSurroundHeader/>
  <w:bordersDoNotSurroundFooter/>
  <w:defaultTabStop w:val="720"/>
  <w:characterSpacingControl w:val="doNotCompress"/>
  <w:hdrShapeDefaults>
    <o:shapedefaults v:ext="edit" spidmax="4098" fillcolor="white">
      <v:fill color="white"/>
    </o:shapedefaults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2MTY0MTE3MTIxNAPRSjpKwanFxZn5eSAFJrUAj/7uEiwAAAA="/>
    <w:docVar w:name="commondata" w:val="eyJoZGlkIjoiODc5NmMwNGQ0YTU0NzEwMWFiNmI2YzE1MTEyYmIyMDMifQ=="/>
  </w:docVars>
  <w:rsids>
    <w:rsidRoot w:val="005E3ED1"/>
    <w:rsid w:val="00002170"/>
    <w:rsid w:val="00004CDC"/>
    <w:rsid w:val="000071DF"/>
    <w:rsid w:val="00010F76"/>
    <w:rsid w:val="0001678A"/>
    <w:rsid w:val="0002118F"/>
    <w:rsid w:val="00022E5D"/>
    <w:rsid w:val="000234BE"/>
    <w:rsid w:val="00023B56"/>
    <w:rsid w:val="00030D10"/>
    <w:rsid w:val="00032EDE"/>
    <w:rsid w:val="000355BF"/>
    <w:rsid w:val="00036EAE"/>
    <w:rsid w:val="0004067B"/>
    <w:rsid w:val="00041F61"/>
    <w:rsid w:val="0004330F"/>
    <w:rsid w:val="0004395B"/>
    <w:rsid w:val="00050D18"/>
    <w:rsid w:val="000568E8"/>
    <w:rsid w:val="000605DA"/>
    <w:rsid w:val="00060A14"/>
    <w:rsid w:val="00061AA3"/>
    <w:rsid w:val="00065D50"/>
    <w:rsid w:val="00072F94"/>
    <w:rsid w:val="000759C9"/>
    <w:rsid w:val="00082457"/>
    <w:rsid w:val="00091988"/>
    <w:rsid w:val="000924B2"/>
    <w:rsid w:val="00092DD5"/>
    <w:rsid w:val="0009440F"/>
    <w:rsid w:val="00094991"/>
    <w:rsid w:val="00096047"/>
    <w:rsid w:val="000A086A"/>
    <w:rsid w:val="000A0C0F"/>
    <w:rsid w:val="000A198C"/>
    <w:rsid w:val="000C0086"/>
    <w:rsid w:val="000C41E2"/>
    <w:rsid w:val="000D5BED"/>
    <w:rsid w:val="000D7F9E"/>
    <w:rsid w:val="000E018D"/>
    <w:rsid w:val="000E19B5"/>
    <w:rsid w:val="000E246A"/>
    <w:rsid w:val="000E3238"/>
    <w:rsid w:val="000E4018"/>
    <w:rsid w:val="000E72B3"/>
    <w:rsid w:val="000F4529"/>
    <w:rsid w:val="000F58CC"/>
    <w:rsid w:val="0010134D"/>
    <w:rsid w:val="00103657"/>
    <w:rsid w:val="0010621C"/>
    <w:rsid w:val="00110694"/>
    <w:rsid w:val="001120C4"/>
    <w:rsid w:val="00112420"/>
    <w:rsid w:val="00113797"/>
    <w:rsid w:val="001155B2"/>
    <w:rsid w:val="00116622"/>
    <w:rsid w:val="00121344"/>
    <w:rsid w:val="0012783F"/>
    <w:rsid w:val="00130BEE"/>
    <w:rsid w:val="00132911"/>
    <w:rsid w:val="00136F91"/>
    <w:rsid w:val="00137614"/>
    <w:rsid w:val="001449AE"/>
    <w:rsid w:val="00154A7F"/>
    <w:rsid w:val="00154AF6"/>
    <w:rsid w:val="00157167"/>
    <w:rsid w:val="0016216E"/>
    <w:rsid w:val="00162F32"/>
    <w:rsid w:val="001633DE"/>
    <w:rsid w:val="001641B3"/>
    <w:rsid w:val="00166364"/>
    <w:rsid w:val="0017196E"/>
    <w:rsid w:val="00171C1F"/>
    <w:rsid w:val="001757DC"/>
    <w:rsid w:val="00176298"/>
    <w:rsid w:val="00176B5C"/>
    <w:rsid w:val="0018094C"/>
    <w:rsid w:val="00182008"/>
    <w:rsid w:val="00186254"/>
    <w:rsid w:val="0019125F"/>
    <w:rsid w:val="001950AC"/>
    <w:rsid w:val="00197A8B"/>
    <w:rsid w:val="001A4D52"/>
    <w:rsid w:val="001B3C2D"/>
    <w:rsid w:val="001B49D2"/>
    <w:rsid w:val="001B4E4E"/>
    <w:rsid w:val="001B6858"/>
    <w:rsid w:val="001C27F0"/>
    <w:rsid w:val="001C3956"/>
    <w:rsid w:val="001C57DE"/>
    <w:rsid w:val="001C57FD"/>
    <w:rsid w:val="001C626A"/>
    <w:rsid w:val="001C7727"/>
    <w:rsid w:val="001D45FC"/>
    <w:rsid w:val="001D5520"/>
    <w:rsid w:val="001E0669"/>
    <w:rsid w:val="001E27F9"/>
    <w:rsid w:val="001F2887"/>
    <w:rsid w:val="001F38A2"/>
    <w:rsid w:val="001F4A41"/>
    <w:rsid w:val="002029C7"/>
    <w:rsid w:val="002059E8"/>
    <w:rsid w:val="0021541A"/>
    <w:rsid w:val="00230A5F"/>
    <w:rsid w:val="00233A04"/>
    <w:rsid w:val="0023745D"/>
    <w:rsid w:val="00237B0A"/>
    <w:rsid w:val="00240396"/>
    <w:rsid w:val="00241DF5"/>
    <w:rsid w:val="00243862"/>
    <w:rsid w:val="00260154"/>
    <w:rsid w:val="0026082D"/>
    <w:rsid w:val="00260C84"/>
    <w:rsid w:val="00263EA5"/>
    <w:rsid w:val="00266DC1"/>
    <w:rsid w:val="00266EB9"/>
    <w:rsid w:val="0026792C"/>
    <w:rsid w:val="0027081F"/>
    <w:rsid w:val="00273254"/>
    <w:rsid w:val="00286C03"/>
    <w:rsid w:val="00286DE6"/>
    <w:rsid w:val="00287769"/>
    <w:rsid w:val="00292CA4"/>
    <w:rsid w:val="002A2AAA"/>
    <w:rsid w:val="002B1B30"/>
    <w:rsid w:val="002B2D97"/>
    <w:rsid w:val="002B51F9"/>
    <w:rsid w:val="002B596E"/>
    <w:rsid w:val="002C61A7"/>
    <w:rsid w:val="002C7A50"/>
    <w:rsid w:val="002C7CA1"/>
    <w:rsid w:val="002C7E3E"/>
    <w:rsid w:val="002D14CF"/>
    <w:rsid w:val="002D1A41"/>
    <w:rsid w:val="002D47B4"/>
    <w:rsid w:val="002D78F4"/>
    <w:rsid w:val="002D7C24"/>
    <w:rsid w:val="002E3180"/>
    <w:rsid w:val="002F07B4"/>
    <w:rsid w:val="002F07E2"/>
    <w:rsid w:val="002F3D32"/>
    <w:rsid w:val="002F4E9C"/>
    <w:rsid w:val="002F7A3A"/>
    <w:rsid w:val="00300AB1"/>
    <w:rsid w:val="00301E67"/>
    <w:rsid w:val="0030758A"/>
    <w:rsid w:val="003101BA"/>
    <w:rsid w:val="00312082"/>
    <w:rsid w:val="00312DE6"/>
    <w:rsid w:val="003137ED"/>
    <w:rsid w:val="003147DD"/>
    <w:rsid w:val="00317F7A"/>
    <w:rsid w:val="00326067"/>
    <w:rsid w:val="00330895"/>
    <w:rsid w:val="00330916"/>
    <w:rsid w:val="0033139B"/>
    <w:rsid w:val="0033331E"/>
    <w:rsid w:val="003354C0"/>
    <w:rsid w:val="0034001A"/>
    <w:rsid w:val="00342482"/>
    <w:rsid w:val="00345D4E"/>
    <w:rsid w:val="00350AA3"/>
    <w:rsid w:val="00353CE6"/>
    <w:rsid w:val="00355DF6"/>
    <w:rsid w:val="00356BB5"/>
    <w:rsid w:val="00356CE4"/>
    <w:rsid w:val="00356FA8"/>
    <w:rsid w:val="0035754B"/>
    <w:rsid w:val="00374BF9"/>
    <w:rsid w:val="00375CDB"/>
    <w:rsid w:val="00377AEA"/>
    <w:rsid w:val="0038063A"/>
    <w:rsid w:val="00380AC2"/>
    <w:rsid w:val="00385B0B"/>
    <w:rsid w:val="00387562"/>
    <w:rsid w:val="00391452"/>
    <w:rsid w:val="00391652"/>
    <w:rsid w:val="00392A2A"/>
    <w:rsid w:val="003937E9"/>
    <w:rsid w:val="0039663D"/>
    <w:rsid w:val="003A6A44"/>
    <w:rsid w:val="003A7E40"/>
    <w:rsid w:val="003B17CE"/>
    <w:rsid w:val="003B1CA8"/>
    <w:rsid w:val="003B5FFE"/>
    <w:rsid w:val="003C0059"/>
    <w:rsid w:val="003C4E75"/>
    <w:rsid w:val="003C645A"/>
    <w:rsid w:val="003C7107"/>
    <w:rsid w:val="003C72BF"/>
    <w:rsid w:val="003D3970"/>
    <w:rsid w:val="003D457F"/>
    <w:rsid w:val="003D7104"/>
    <w:rsid w:val="003E2D90"/>
    <w:rsid w:val="003E3C34"/>
    <w:rsid w:val="003E5D09"/>
    <w:rsid w:val="003F20F9"/>
    <w:rsid w:val="003F38DB"/>
    <w:rsid w:val="004006FF"/>
    <w:rsid w:val="004072BE"/>
    <w:rsid w:val="004114AE"/>
    <w:rsid w:val="00421437"/>
    <w:rsid w:val="004301D5"/>
    <w:rsid w:val="0043203F"/>
    <w:rsid w:val="00432C4D"/>
    <w:rsid w:val="0043520C"/>
    <w:rsid w:val="00435E3D"/>
    <w:rsid w:val="004373A6"/>
    <w:rsid w:val="00440260"/>
    <w:rsid w:val="00441DE5"/>
    <w:rsid w:val="00441EE1"/>
    <w:rsid w:val="004454B7"/>
    <w:rsid w:val="00450C92"/>
    <w:rsid w:val="004517B8"/>
    <w:rsid w:val="0045387A"/>
    <w:rsid w:val="00454BDB"/>
    <w:rsid w:val="00461DDA"/>
    <w:rsid w:val="00462F78"/>
    <w:rsid w:val="00466375"/>
    <w:rsid w:val="004664B3"/>
    <w:rsid w:val="00472C3C"/>
    <w:rsid w:val="00481541"/>
    <w:rsid w:val="004868B6"/>
    <w:rsid w:val="004962BC"/>
    <w:rsid w:val="004A404E"/>
    <w:rsid w:val="004A5E18"/>
    <w:rsid w:val="004B2E0F"/>
    <w:rsid w:val="004B785D"/>
    <w:rsid w:val="004C038F"/>
    <w:rsid w:val="004C18DC"/>
    <w:rsid w:val="004C42B4"/>
    <w:rsid w:val="004C5D83"/>
    <w:rsid w:val="004C639D"/>
    <w:rsid w:val="004C6BF0"/>
    <w:rsid w:val="004D5B84"/>
    <w:rsid w:val="004E3A63"/>
    <w:rsid w:val="004E562C"/>
    <w:rsid w:val="004E67CC"/>
    <w:rsid w:val="004F1B01"/>
    <w:rsid w:val="004F3E82"/>
    <w:rsid w:val="004F7651"/>
    <w:rsid w:val="00502261"/>
    <w:rsid w:val="00504018"/>
    <w:rsid w:val="0051312E"/>
    <w:rsid w:val="0051767A"/>
    <w:rsid w:val="00520944"/>
    <w:rsid w:val="00521308"/>
    <w:rsid w:val="00524C6C"/>
    <w:rsid w:val="005263D0"/>
    <w:rsid w:val="0053046B"/>
    <w:rsid w:val="00535FF4"/>
    <w:rsid w:val="00537C2C"/>
    <w:rsid w:val="00537CF2"/>
    <w:rsid w:val="00542DFB"/>
    <w:rsid w:val="0054345E"/>
    <w:rsid w:val="00545644"/>
    <w:rsid w:val="00550D41"/>
    <w:rsid w:val="00553F72"/>
    <w:rsid w:val="00555FD0"/>
    <w:rsid w:val="0055788D"/>
    <w:rsid w:val="00561FC7"/>
    <w:rsid w:val="00562325"/>
    <w:rsid w:val="00562C6A"/>
    <w:rsid w:val="005670FB"/>
    <w:rsid w:val="00570FFF"/>
    <w:rsid w:val="00573EA0"/>
    <w:rsid w:val="0057402D"/>
    <w:rsid w:val="005811C5"/>
    <w:rsid w:val="0058122B"/>
    <w:rsid w:val="00584559"/>
    <w:rsid w:val="00586523"/>
    <w:rsid w:val="005912AE"/>
    <w:rsid w:val="00591404"/>
    <w:rsid w:val="0059143E"/>
    <w:rsid w:val="00597CFD"/>
    <w:rsid w:val="00597E8E"/>
    <w:rsid w:val="005A3CE1"/>
    <w:rsid w:val="005A55A8"/>
    <w:rsid w:val="005A5CC9"/>
    <w:rsid w:val="005A673B"/>
    <w:rsid w:val="005A6E85"/>
    <w:rsid w:val="005A7C21"/>
    <w:rsid w:val="005B1CB9"/>
    <w:rsid w:val="005B35F8"/>
    <w:rsid w:val="005C5BAC"/>
    <w:rsid w:val="005C6E2E"/>
    <w:rsid w:val="005D0CAA"/>
    <w:rsid w:val="005D0CB9"/>
    <w:rsid w:val="005D40FA"/>
    <w:rsid w:val="005D643D"/>
    <w:rsid w:val="005D6941"/>
    <w:rsid w:val="005D6A89"/>
    <w:rsid w:val="005D7C14"/>
    <w:rsid w:val="005E28D7"/>
    <w:rsid w:val="005E28D9"/>
    <w:rsid w:val="005E3EA3"/>
    <w:rsid w:val="005E3ED1"/>
    <w:rsid w:val="005E4194"/>
    <w:rsid w:val="005F2C4B"/>
    <w:rsid w:val="005F30A5"/>
    <w:rsid w:val="005F5FB1"/>
    <w:rsid w:val="005F6752"/>
    <w:rsid w:val="00601EC4"/>
    <w:rsid w:val="00604596"/>
    <w:rsid w:val="006065E0"/>
    <w:rsid w:val="00612DED"/>
    <w:rsid w:val="00613A12"/>
    <w:rsid w:val="00614741"/>
    <w:rsid w:val="00615B1B"/>
    <w:rsid w:val="00617BA4"/>
    <w:rsid w:val="006240B8"/>
    <w:rsid w:val="006278C3"/>
    <w:rsid w:val="0063109B"/>
    <w:rsid w:val="00631A41"/>
    <w:rsid w:val="00636798"/>
    <w:rsid w:val="0064260A"/>
    <w:rsid w:val="00643E90"/>
    <w:rsid w:val="0065025A"/>
    <w:rsid w:val="00651094"/>
    <w:rsid w:val="006539D4"/>
    <w:rsid w:val="00653EAD"/>
    <w:rsid w:val="00657C40"/>
    <w:rsid w:val="00660F75"/>
    <w:rsid w:val="00663386"/>
    <w:rsid w:val="00664BDC"/>
    <w:rsid w:val="006658ED"/>
    <w:rsid w:val="00666462"/>
    <w:rsid w:val="00673D20"/>
    <w:rsid w:val="00673DBF"/>
    <w:rsid w:val="006760F5"/>
    <w:rsid w:val="006801E7"/>
    <w:rsid w:val="00681DDE"/>
    <w:rsid w:val="00681EA4"/>
    <w:rsid w:val="0068534C"/>
    <w:rsid w:val="0069363C"/>
    <w:rsid w:val="00693AAE"/>
    <w:rsid w:val="00695D45"/>
    <w:rsid w:val="006A0C0C"/>
    <w:rsid w:val="006A1B04"/>
    <w:rsid w:val="006A26CE"/>
    <w:rsid w:val="006A75E4"/>
    <w:rsid w:val="006B0143"/>
    <w:rsid w:val="006B079B"/>
    <w:rsid w:val="006B2EF2"/>
    <w:rsid w:val="006B7AFE"/>
    <w:rsid w:val="006C000F"/>
    <w:rsid w:val="006C2F89"/>
    <w:rsid w:val="006C5175"/>
    <w:rsid w:val="006C6AFF"/>
    <w:rsid w:val="006D1331"/>
    <w:rsid w:val="006D228A"/>
    <w:rsid w:val="006D3DE7"/>
    <w:rsid w:val="006D484F"/>
    <w:rsid w:val="006D6CC8"/>
    <w:rsid w:val="006D76F5"/>
    <w:rsid w:val="006E014A"/>
    <w:rsid w:val="006E07E1"/>
    <w:rsid w:val="006E181A"/>
    <w:rsid w:val="006E1A3D"/>
    <w:rsid w:val="006E34F5"/>
    <w:rsid w:val="006E49E8"/>
    <w:rsid w:val="006F19ED"/>
    <w:rsid w:val="006F3B14"/>
    <w:rsid w:val="006F5871"/>
    <w:rsid w:val="00712139"/>
    <w:rsid w:val="00712742"/>
    <w:rsid w:val="00712CF5"/>
    <w:rsid w:val="00716560"/>
    <w:rsid w:val="0072079E"/>
    <w:rsid w:val="007235D3"/>
    <w:rsid w:val="00724C35"/>
    <w:rsid w:val="00730213"/>
    <w:rsid w:val="00734485"/>
    <w:rsid w:val="00740293"/>
    <w:rsid w:val="00740356"/>
    <w:rsid w:val="00742BCC"/>
    <w:rsid w:val="00746A06"/>
    <w:rsid w:val="00752255"/>
    <w:rsid w:val="00755099"/>
    <w:rsid w:val="00755798"/>
    <w:rsid w:val="00757584"/>
    <w:rsid w:val="00760F1C"/>
    <w:rsid w:val="007651F2"/>
    <w:rsid w:val="00767189"/>
    <w:rsid w:val="0077492D"/>
    <w:rsid w:val="00782E0C"/>
    <w:rsid w:val="0079006F"/>
    <w:rsid w:val="00790A2E"/>
    <w:rsid w:val="00790DEA"/>
    <w:rsid w:val="007925F5"/>
    <w:rsid w:val="007926EF"/>
    <w:rsid w:val="007929C6"/>
    <w:rsid w:val="0079397D"/>
    <w:rsid w:val="00797613"/>
    <w:rsid w:val="007A020B"/>
    <w:rsid w:val="007A1BD4"/>
    <w:rsid w:val="007A216F"/>
    <w:rsid w:val="007A2F0B"/>
    <w:rsid w:val="007A4B6E"/>
    <w:rsid w:val="007A7240"/>
    <w:rsid w:val="007A7DF2"/>
    <w:rsid w:val="007B411A"/>
    <w:rsid w:val="007B5051"/>
    <w:rsid w:val="007B582B"/>
    <w:rsid w:val="007B5C01"/>
    <w:rsid w:val="007B616E"/>
    <w:rsid w:val="007B7456"/>
    <w:rsid w:val="007C7E99"/>
    <w:rsid w:val="007D4BD7"/>
    <w:rsid w:val="007E183C"/>
    <w:rsid w:val="007E6011"/>
    <w:rsid w:val="007E7B0D"/>
    <w:rsid w:val="007F0201"/>
    <w:rsid w:val="007F09C7"/>
    <w:rsid w:val="007F1FFD"/>
    <w:rsid w:val="007F2206"/>
    <w:rsid w:val="007F4400"/>
    <w:rsid w:val="008013B6"/>
    <w:rsid w:val="00802667"/>
    <w:rsid w:val="00813580"/>
    <w:rsid w:val="00815A58"/>
    <w:rsid w:val="0082319C"/>
    <w:rsid w:val="008233CF"/>
    <w:rsid w:val="00823951"/>
    <w:rsid w:val="0083136A"/>
    <w:rsid w:val="0084239B"/>
    <w:rsid w:val="008449AF"/>
    <w:rsid w:val="0085058A"/>
    <w:rsid w:val="00856C16"/>
    <w:rsid w:val="00861799"/>
    <w:rsid w:val="0086200C"/>
    <w:rsid w:val="0086309B"/>
    <w:rsid w:val="00863447"/>
    <w:rsid w:val="00864CF6"/>
    <w:rsid w:val="00864ED6"/>
    <w:rsid w:val="008650AB"/>
    <w:rsid w:val="008651CA"/>
    <w:rsid w:val="00865624"/>
    <w:rsid w:val="0087726C"/>
    <w:rsid w:val="00881B63"/>
    <w:rsid w:val="008829B9"/>
    <w:rsid w:val="00884503"/>
    <w:rsid w:val="00891728"/>
    <w:rsid w:val="00892D00"/>
    <w:rsid w:val="0089371B"/>
    <w:rsid w:val="008A0AF1"/>
    <w:rsid w:val="008A1FDB"/>
    <w:rsid w:val="008A216B"/>
    <w:rsid w:val="008A4860"/>
    <w:rsid w:val="008A7BA7"/>
    <w:rsid w:val="008B2BA8"/>
    <w:rsid w:val="008B3BED"/>
    <w:rsid w:val="008C10D2"/>
    <w:rsid w:val="008C15D4"/>
    <w:rsid w:val="008C21B0"/>
    <w:rsid w:val="008C4DE9"/>
    <w:rsid w:val="008C7921"/>
    <w:rsid w:val="008D1843"/>
    <w:rsid w:val="008D530E"/>
    <w:rsid w:val="008D5A20"/>
    <w:rsid w:val="008D5D75"/>
    <w:rsid w:val="008E256D"/>
    <w:rsid w:val="008E32D0"/>
    <w:rsid w:val="008E4130"/>
    <w:rsid w:val="008E5112"/>
    <w:rsid w:val="008E5502"/>
    <w:rsid w:val="008E59F5"/>
    <w:rsid w:val="008E7C7E"/>
    <w:rsid w:val="008F1A1A"/>
    <w:rsid w:val="008F4CA5"/>
    <w:rsid w:val="008F7764"/>
    <w:rsid w:val="00902ECD"/>
    <w:rsid w:val="009071F3"/>
    <w:rsid w:val="00911C3F"/>
    <w:rsid w:val="009125F2"/>
    <w:rsid w:val="0092453B"/>
    <w:rsid w:val="009254CC"/>
    <w:rsid w:val="009259AA"/>
    <w:rsid w:val="00934429"/>
    <w:rsid w:val="009356B7"/>
    <w:rsid w:val="0093701C"/>
    <w:rsid w:val="00937ACD"/>
    <w:rsid w:val="0094488D"/>
    <w:rsid w:val="00947D39"/>
    <w:rsid w:val="009557D5"/>
    <w:rsid w:val="009560A6"/>
    <w:rsid w:val="009568F6"/>
    <w:rsid w:val="009603E7"/>
    <w:rsid w:val="00960801"/>
    <w:rsid w:val="009620D1"/>
    <w:rsid w:val="00964039"/>
    <w:rsid w:val="009724F2"/>
    <w:rsid w:val="00972C94"/>
    <w:rsid w:val="0097332D"/>
    <w:rsid w:val="0097369A"/>
    <w:rsid w:val="00975A5C"/>
    <w:rsid w:val="009827C1"/>
    <w:rsid w:val="00984B1A"/>
    <w:rsid w:val="00987C82"/>
    <w:rsid w:val="00991380"/>
    <w:rsid w:val="009929CD"/>
    <w:rsid w:val="00993383"/>
    <w:rsid w:val="00996F67"/>
    <w:rsid w:val="009A0EFB"/>
    <w:rsid w:val="009A11DE"/>
    <w:rsid w:val="009A50EB"/>
    <w:rsid w:val="009B0600"/>
    <w:rsid w:val="009B66E1"/>
    <w:rsid w:val="009B77DB"/>
    <w:rsid w:val="009C4B64"/>
    <w:rsid w:val="009C607C"/>
    <w:rsid w:val="009C733D"/>
    <w:rsid w:val="009D1696"/>
    <w:rsid w:val="009D17A3"/>
    <w:rsid w:val="009D2CD5"/>
    <w:rsid w:val="009D5465"/>
    <w:rsid w:val="009E3A83"/>
    <w:rsid w:val="009E4554"/>
    <w:rsid w:val="009E635D"/>
    <w:rsid w:val="009F04E6"/>
    <w:rsid w:val="009F46E4"/>
    <w:rsid w:val="009F4D10"/>
    <w:rsid w:val="009F7A11"/>
    <w:rsid w:val="00A00227"/>
    <w:rsid w:val="00A046C4"/>
    <w:rsid w:val="00A04B21"/>
    <w:rsid w:val="00A11EFC"/>
    <w:rsid w:val="00A1378F"/>
    <w:rsid w:val="00A15AAB"/>
    <w:rsid w:val="00A262C8"/>
    <w:rsid w:val="00A33CA9"/>
    <w:rsid w:val="00A34F11"/>
    <w:rsid w:val="00A419BE"/>
    <w:rsid w:val="00A442AF"/>
    <w:rsid w:val="00A44410"/>
    <w:rsid w:val="00A44A8C"/>
    <w:rsid w:val="00A451BB"/>
    <w:rsid w:val="00A531DE"/>
    <w:rsid w:val="00A5331C"/>
    <w:rsid w:val="00A54331"/>
    <w:rsid w:val="00A5461C"/>
    <w:rsid w:val="00A57BB2"/>
    <w:rsid w:val="00A62A11"/>
    <w:rsid w:val="00A64490"/>
    <w:rsid w:val="00A664B5"/>
    <w:rsid w:val="00A6764F"/>
    <w:rsid w:val="00A72ACA"/>
    <w:rsid w:val="00A72D2E"/>
    <w:rsid w:val="00A77B5D"/>
    <w:rsid w:val="00A80A81"/>
    <w:rsid w:val="00A80E6C"/>
    <w:rsid w:val="00A83409"/>
    <w:rsid w:val="00A846CD"/>
    <w:rsid w:val="00A938A2"/>
    <w:rsid w:val="00AA087C"/>
    <w:rsid w:val="00AA3D4D"/>
    <w:rsid w:val="00AA614E"/>
    <w:rsid w:val="00AA79E8"/>
    <w:rsid w:val="00AB35E2"/>
    <w:rsid w:val="00AC171F"/>
    <w:rsid w:val="00AC4D3B"/>
    <w:rsid w:val="00AC5716"/>
    <w:rsid w:val="00AC5EF3"/>
    <w:rsid w:val="00AC73BC"/>
    <w:rsid w:val="00AD01B7"/>
    <w:rsid w:val="00AD0AF2"/>
    <w:rsid w:val="00AD0F40"/>
    <w:rsid w:val="00AD2541"/>
    <w:rsid w:val="00AD4C46"/>
    <w:rsid w:val="00AE4A48"/>
    <w:rsid w:val="00AE53FB"/>
    <w:rsid w:val="00AF0995"/>
    <w:rsid w:val="00AF1675"/>
    <w:rsid w:val="00AF296A"/>
    <w:rsid w:val="00AF7E42"/>
    <w:rsid w:val="00B06957"/>
    <w:rsid w:val="00B11DA9"/>
    <w:rsid w:val="00B1509C"/>
    <w:rsid w:val="00B16C67"/>
    <w:rsid w:val="00B17601"/>
    <w:rsid w:val="00B21DAA"/>
    <w:rsid w:val="00B21F32"/>
    <w:rsid w:val="00B26790"/>
    <w:rsid w:val="00B30C0E"/>
    <w:rsid w:val="00B334F2"/>
    <w:rsid w:val="00B35407"/>
    <w:rsid w:val="00B37840"/>
    <w:rsid w:val="00B409C4"/>
    <w:rsid w:val="00B4372C"/>
    <w:rsid w:val="00B43FCC"/>
    <w:rsid w:val="00B45F70"/>
    <w:rsid w:val="00B47FC7"/>
    <w:rsid w:val="00B50B2E"/>
    <w:rsid w:val="00B50D8A"/>
    <w:rsid w:val="00B52971"/>
    <w:rsid w:val="00B60AE5"/>
    <w:rsid w:val="00B61E60"/>
    <w:rsid w:val="00B65DA0"/>
    <w:rsid w:val="00B66250"/>
    <w:rsid w:val="00B6660E"/>
    <w:rsid w:val="00B67266"/>
    <w:rsid w:val="00B768C5"/>
    <w:rsid w:val="00B81896"/>
    <w:rsid w:val="00B848FE"/>
    <w:rsid w:val="00B9246B"/>
    <w:rsid w:val="00B92608"/>
    <w:rsid w:val="00B938CE"/>
    <w:rsid w:val="00B95CA1"/>
    <w:rsid w:val="00B966E1"/>
    <w:rsid w:val="00BA2AB3"/>
    <w:rsid w:val="00BA52B0"/>
    <w:rsid w:val="00BA7FDB"/>
    <w:rsid w:val="00BB30C8"/>
    <w:rsid w:val="00BB39E9"/>
    <w:rsid w:val="00BC46E3"/>
    <w:rsid w:val="00BC5265"/>
    <w:rsid w:val="00BC7443"/>
    <w:rsid w:val="00BC77E1"/>
    <w:rsid w:val="00BD2DD7"/>
    <w:rsid w:val="00BD459D"/>
    <w:rsid w:val="00BD5141"/>
    <w:rsid w:val="00BD7CF7"/>
    <w:rsid w:val="00BE0055"/>
    <w:rsid w:val="00BE0B54"/>
    <w:rsid w:val="00BE3404"/>
    <w:rsid w:val="00BE58DE"/>
    <w:rsid w:val="00BE631F"/>
    <w:rsid w:val="00BE6EC3"/>
    <w:rsid w:val="00BE7723"/>
    <w:rsid w:val="00BE7F7C"/>
    <w:rsid w:val="00C02692"/>
    <w:rsid w:val="00C05A40"/>
    <w:rsid w:val="00C06509"/>
    <w:rsid w:val="00C14168"/>
    <w:rsid w:val="00C17771"/>
    <w:rsid w:val="00C27F8C"/>
    <w:rsid w:val="00C30549"/>
    <w:rsid w:val="00C33DD4"/>
    <w:rsid w:val="00C35F40"/>
    <w:rsid w:val="00C366C5"/>
    <w:rsid w:val="00C402EF"/>
    <w:rsid w:val="00C44E0A"/>
    <w:rsid w:val="00C55555"/>
    <w:rsid w:val="00C63561"/>
    <w:rsid w:val="00C64958"/>
    <w:rsid w:val="00C65BEA"/>
    <w:rsid w:val="00C6730D"/>
    <w:rsid w:val="00C67842"/>
    <w:rsid w:val="00C70D63"/>
    <w:rsid w:val="00C71A1C"/>
    <w:rsid w:val="00C7233A"/>
    <w:rsid w:val="00C74BEC"/>
    <w:rsid w:val="00C82200"/>
    <w:rsid w:val="00C82B83"/>
    <w:rsid w:val="00C867D3"/>
    <w:rsid w:val="00C875C8"/>
    <w:rsid w:val="00C90BE1"/>
    <w:rsid w:val="00C92668"/>
    <w:rsid w:val="00C94BA6"/>
    <w:rsid w:val="00C95036"/>
    <w:rsid w:val="00C95E17"/>
    <w:rsid w:val="00CA0479"/>
    <w:rsid w:val="00CA0CBC"/>
    <w:rsid w:val="00CA4DC0"/>
    <w:rsid w:val="00CB072B"/>
    <w:rsid w:val="00CB1AB3"/>
    <w:rsid w:val="00CB345A"/>
    <w:rsid w:val="00CB3851"/>
    <w:rsid w:val="00CB3F7C"/>
    <w:rsid w:val="00CB5FF1"/>
    <w:rsid w:val="00CB70B6"/>
    <w:rsid w:val="00CB7C0F"/>
    <w:rsid w:val="00CD1CEF"/>
    <w:rsid w:val="00CD552F"/>
    <w:rsid w:val="00CD77C4"/>
    <w:rsid w:val="00CE2BF2"/>
    <w:rsid w:val="00CE2F5E"/>
    <w:rsid w:val="00CF49D3"/>
    <w:rsid w:val="00CF6E9E"/>
    <w:rsid w:val="00D00B7D"/>
    <w:rsid w:val="00D049A3"/>
    <w:rsid w:val="00D07AF8"/>
    <w:rsid w:val="00D11DBE"/>
    <w:rsid w:val="00D20703"/>
    <w:rsid w:val="00D24652"/>
    <w:rsid w:val="00D31156"/>
    <w:rsid w:val="00D32600"/>
    <w:rsid w:val="00D350C5"/>
    <w:rsid w:val="00D35814"/>
    <w:rsid w:val="00D365FE"/>
    <w:rsid w:val="00D37684"/>
    <w:rsid w:val="00D42D01"/>
    <w:rsid w:val="00D539C2"/>
    <w:rsid w:val="00D53FEC"/>
    <w:rsid w:val="00D541F9"/>
    <w:rsid w:val="00D61880"/>
    <w:rsid w:val="00D62BE0"/>
    <w:rsid w:val="00D6312D"/>
    <w:rsid w:val="00D65DFA"/>
    <w:rsid w:val="00D74FAF"/>
    <w:rsid w:val="00D83237"/>
    <w:rsid w:val="00D84699"/>
    <w:rsid w:val="00D850FF"/>
    <w:rsid w:val="00D90B30"/>
    <w:rsid w:val="00D90D3D"/>
    <w:rsid w:val="00D94F62"/>
    <w:rsid w:val="00DA27D3"/>
    <w:rsid w:val="00DA36CB"/>
    <w:rsid w:val="00DA5077"/>
    <w:rsid w:val="00DA616B"/>
    <w:rsid w:val="00DA79C3"/>
    <w:rsid w:val="00DB2E87"/>
    <w:rsid w:val="00DC3954"/>
    <w:rsid w:val="00DC7DF7"/>
    <w:rsid w:val="00DD3617"/>
    <w:rsid w:val="00DE6856"/>
    <w:rsid w:val="00DE6E86"/>
    <w:rsid w:val="00DF7D03"/>
    <w:rsid w:val="00E04912"/>
    <w:rsid w:val="00E04B25"/>
    <w:rsid w:val="00E10727"/>
    <w:rsid w:val="00E122F3"/>
    <w:rsid w:val="00E134FB"/>
    <w:rsid w:val="00E145C1"/>
    <w:rsid w:val="00E1503E"/>
    <w:rsid w:val="00E156DB"/>
    <w:rsid w:val="00E1668E"/>
    <w:rsid w:val="00E17EF5"/>
    <w:rsid w:val="00E2023D"/>
    <w:rsid w:val="00E302AE"/>
    <w:rsid w:val="00E36F35"/>
    <w:rsid w:val="00E45225"/>
    <w:rsid w:val="00E45E35"/>
    <w:rsid w:val="00E50176"/>
    <w:rsid w:val="00E52CB8"/>
    <w:rsid w:val="00E53BE4"/>
    <w:rsid w:val="00E54EC8"/>
    <w:rsid w:val="00E56777"/>
    <w:rsid w:val="00E601D7"/>
    <w:rsid w:val="00E61F9C"/>
    <w:rsid w:val="00E633F7"/>
    <w:rsid w:val="00E644CA"/>
    <w:rsid w:val="00E722E7"/>
    <w:rsid w:val="00E736D8"/>
    <w:rsid w:val="00E7411B"/>
    <w:rsid w:val="00E74957"/>
    <w:rsid w:val="00E80D84"/>
    <w:rsid w:val="00E8503B"/>
    <w:rsid w:val="00E90295"/>
    <w:rsid w:val="00E92D86"/>
    <w:rsid w:val="00E93F5C"/>
    <w:rsid w:val="00E974A0"/>
    <w:rsid w:val="00EA0D13"/>
    <w:rsid w:val="00EB2ED0"/>
    <w:rsid w:val="00EB4D2E"/>
    <w:rsid w:val="00EC2825"/>
    <w:rsid w:val="00EC6C40"/>
    <w:rsid w:val="00EC6F4D"/>
    <w:rsid w:val="00ED17BA"/>
    <w:rsid w:val="00ED2624"/>
    <w:rsid w:val="00ED3AE2"/>
    <w:rsid w:val="00ED4CF0"/>
    <w:rsid w:val="00ED5792"/>
    <w:rsid w:val="00ED7578"/>
    <w:rsid w:val="00EE08E9"/>
    <w:rsid w:val="00EE2D1C"/>
    <w:rsid w:val="00EF14CB"/>
    <w:rsid w:val="00EF276F"/>
    <w:rsid w:val="00F00556"/>
    <w:rsid w:val="00F02A91"/>
    <w:rsid w:val="00F10A89"/>
    <w:rsid w:val="00F111E1"/>
    <w:rsid w:val="00F1192F"/>
    <w:rsid w:val="00F1640F"/>
    <w:rsid w:val="00F20F18"/>
    <w:rsid w:val="00F32229"/>
    <w:rsid w:val="00F347F2"/>
    <w:rsid w:val="00F35FFC"/>
    <w:rsid w:val="00F370C8"/>
    <w:rsid w:val="00F45443"/>
    <w:rsid w:val="00F45815"/>
    <w:rsid w:val="00F46065"/>
    <w:rsid w:val="00F513D6"/>
    <w:rsid w:val="00F5223F"/>
    <w:rsid w:val="00F52435"/>
    <w:rsid w:val="00F6119B"/>
    <w:rsid w:val="00F62467"/>
    <w:rsid w:val="00F62EB4"/>
    <w:rsid w:val="00F65617"/>
    <w:rsid w:val="00F7007A"/>
    <w:rsid w:val="00F71DAD"/>
    <w:rsid w:val="00F75667"/>
    <w:rsid w:val="00F859E7"/>
    <w:rsid w:val="00F90BA9"/>
    <w:rsid w:val="00F9426A"/>
    <w:rsid w:val="00F94CF4"/>
    <w:rsid w:val="00F95DBB"/>
    <w:rsid w:val="00F967AA"/>
    <w:rsid w:val="00FA0169"/>
    <w:rsid w:val="00FA02C9"/>
    <w:rsid w:val="00FA1A0D"/>
    <w:rsid w:val="00FA3C4B"/>
    <w:rsid w:val="00FA5BF9"/>
    <w:rsid w:val="00FA7C08"/>
    <w:rsid w:val="00FB1247"/>
    <w:rsid w:val="00FB3E19"/>
    <w:rsid w:val="00FB6661"/>
    <w:rsid w:val="00FB7756"/>
    <w:rsid w:val="00FB7EE1"/>
    <w:rsid w:val="00FC0C23"/>
    <w:rsid w:val="00FC5969"/>
    <w:rsid w:val="00FC7D18"/>
    <w:rsid w:val="00FD02CB"/>
    <w:rsid w:val="00FD1698"/>
    <w:rsid w:val="00FE424E"/>
    <w:rsid w:val="00FE68DC"/>
    <w:rsid w:val="00FE7614"/>
    <w:rsid w:val="00FF0FA1"/>
    <w:rsid w:val="00FF20ED"/>
    <w:rsid w:val="00FF30C9"/>
    <w:rsid w:val="00FF71BA"/>
    <w:rsid w:val="00FF7247"/>
    <w:rsid w:val="025D0D11"/>
    <w:rsid w:val="04DC3246"/>
    <w:rsid w:val="5BC957EF"/>
    <w:rsid w:val="62A302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 fillcolor="white">
      <v:fill color="white"/>
    </o:shapedefaults>
    <o:shapelayout v:ext="edit">
      <o:idmap v:ext="edit" data="2"/>
      <o:rules v:ext="edit">
        <o:r id="V:Rule1" type="connector" idref="#Straight Arrow Connector 21"/>
        <o:r id="V:Rule2" type="connector" idref="#Straight Arrow Connector 23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unhideWhenUsed="0"/>
    <w:lsdException w:name="Subtitle" w:semiHidden="0" w:uiPriority="0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1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1DBE"/>
    <w:pPr>
      <w:spacing w:after="200" w:line="276" w:lineRule="auto"/>
    </w:pPr>
    <w:rPr>
      <w:sz w:val="22"/>
      <w:szCs w:val="22"/>
      <w:lang w:eastAsia="en-US" w:bidi="ar-SA"/>
    </w:rPr>
  </w:style>
  <w:style w:type="paragraph" w:styleId="Heading1">
    <w:name w:val="heading 1"/>
    <w:basedOn w:val="Normal"/>
    <w:link w:val="Heading1Char"/>
    <w:uiPriority w:val="9"/>
    <w:qFormat/>
    <w:rsid w:val="00D11DBE"/>
    <w:pPr>
      <w:widowControl w:val="0"/>
      <w:autoSpaceDE w:val="0"/>
      <w:autoSpaceDN w:val="0"/>
      <w:spacing w:before="1" w:after="0" w:line="240" w:lineRule="auto"/>
      <w:ind w:left="221"/>
      <w:outlineLvl w:val="0"/>
    </w:pPr>
    <w:rPr>
      <w:rFonts w:ascii="Times New Roman" w:eastAsia="Times New Roman" w:hAnsi="Times New Roman" w:cs="Times New Roman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D11DBE"/>
    <w:pPr>
      <w:spacing w:line="240" w:lineRule="auto"/>
    </w:pPr>
    <w:rPr>
      <w:sz w:val="20"/>
      <w:szCs w:val="20"/>
    </w:rPr>
  </w:style>
  <w:style w:type="paragraph" w:styleId="BodyText">
    <w:name w:val="Body Text"/>
    <w:basedOn w:val="Normal"/>
    <w:link w:val="BodyTextChar"/>
    <w:semiHidden/>
    <w:rsid w:val="00D11DBE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1DBE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11DBE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11DBE"/>
    <w:pPr>
      <w:tabs>
        <w:tab w:val="center" w:pos="4680"/>
        <w:tab w:val="right" w:pos="9360"/>
      </w:tabs>
      <w:spacing w:after="0" w:line="240" w:lineRule="auto"/>
    </w:pPr>
  </w:style>
  <w:style w:type="paragraph" w:styleId="Subtitle">
    <w:name w:val="Subtitle"/>
    <w:basedOn w:val="Normal"/>
    <w:link w:val="SubtitleChar"/>
    <w:qFormat/>
    <w:rsid w:val="00D11DBE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DBE"/>
    <w:rPr>
      <w:b/>
      <w:bCs/>
    </w:rPr>
  </w:style>
  <w:style w:type="table" w:styleId="TableGrid">
    <w:name w:val="Table Grid"/>
    <w:basedOn w:val="TableNormal"/>
    <w:uiPriority w:val="39"/>
    <w:rsid w:val="00D11DB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11DBE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D11DB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1DBE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D11DBE"/>
    <w:pPr>
      <w:ind w:left="720"/>
      <w:contextualSpacing/>
    </w:pPr>
  </w:style>
  <w:style w:type="character" w:customStyle="1" w:styleId="SubtitleChar">
    <w:name w:val="Subtitle Char"/>
    <w:basedOn w:val="DefaultParagraphFont"/>
    <w:link w:val="Subtitle"/>
    <w:rsid w:val="00D11DBE"/>
    <w:rPr>
      <w:rFonts w:ascii="Times New Roman" w:eastAsia="Times New Roman" w:hAnsi="Times New Roman" w:cs="Times New Roman"/>
      <w:sz w:val="28"/>
    </w:rPr>
  </w:style>
  <w:style w:type="character" w:customStyle="1" w:styleId="BodyTextChar">
    <w:name w:val="Body Text Char"/>
    <w:basedOn w:val="DefaultParagraphFont"/>
    <w:link w:val="BodyText"/>
    <w:semiHidden/>
    <w:rsid w:val="00D11DBE"/>
    <w:rPr>
      <w:rFonts w:ascii="Times New Roman" w:eastAsia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rsid w:val="00D11DBE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1DBE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DBE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1DBE"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11DBE"/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11DBE"/>
    <w:rPr>
      <w:sz w:val="22"/>
      <w:szCs w:val="22"/>
    </w:rPr>
  </w:style>
  <w:style w:type="character" w:customStyle="1" w:styleId="UnresolvedMention2">
    <w:name w:val="Unresolved Mention2"/>
    <w:basedOn w:val="DefaultParagraphFont"/>
    <w:uiPriority w:val="99"/>
    <w:rsid w:val="00D11DB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D11DBE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11DBE"/>
    <w:rPr>
      <w:rFonts w:ascii="Times New Roman" w:eastAsia="Times New Roman" w:hAnsi="Times New Roman" w:cs="Times New Roman"/>
      <w:b/>
      <w:bCs/>
      <w:sz w:val="23"/>
      <w:szCs w:val="23"/>
    </w:rPr>
  </w:style>
  <w:style w:type="character" w:customStyle="1" w:styleId="1">
    <w:name w:val="未处理的提及1"/>
    <w:basedOn w:val="DefaultParagraphFont"/>
    <w:uiPriority w:val="99"/>
    <w:semiHidden/>
    <w:unhideWhenUsed/>
    <w:rsid w:val="00D11DBE"/>
    <w:rPr>
      <w:color w:val="605E5C"/>
      <w:shd w:val="clear" w:color="auto" w:fill="E1DFDD"/>
    </w:rPr>
  </w:style>
  <w:style w:type="paragraph" w:customStyle="1" w:styleId="10">
    <w:name w:val="修订1"/>
    <w:hidden/>
    <w:uiPriority w:val="99"/>
    <w:semiHidden/>
    <w:rsid w:val="00D11DBE"/>
    <w:rPr>
      <w:sz w:val="22"/>
      <w:szCs w:val="22"/>
      <w:lang w:eastAsia="en-US" w:bidi="ar-SA"/>
    </w:rPr>
  </w:style>
  <w:style w:type="character" w:customStyle="1" w:styleId="2">
    <w:name w:val="未处理的提及2"/>
    <w:basedOn w:val="DefaultParagraphFont"/>
    <w:uiPriority w:val="99"/>
    <w:semiHidden/>
    <w:unhideWhenUsed/>
    <w:rsid w:val="00D11DBE"/>
    <w:rPr>
      <w:color w:val="605E5C"/>
      <w:shd w:val="clear" w:color="auto" w:fill="E1DFDD"/>
    </w:rPr>
  </w:style>
  <w:style w:type="paragraph" w:styleId="Revision">
    <w:name w:val="Revision"/>
    <w:hidden/>
    <w:uiPriority w:val="99"/>
    <w:unhideWhenUsed/>
    <w:rsid w:val="00617BA4"/>
    <w:rPr>
      <w:sz w:val="22"/>
      <w:szCs w:val="22"/>
      <w:lang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</Words>
  <Characters>261</Characters>
  <Application>Microsoft Office Word</Application>
  <DocSecurity>0</DocSecurity>
  <Lines>2</Lines>
  <Paragraphs>1</Paragraphs>
  <ScaleCrop>false</ScaleCrop>
  <Company/>
  <LinksUpToDate>false</LinksUpToDate>
  <CharactersWithSpaces>3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init Saha</dc:creator>
  <cp:lastModifiedBy>Robin Wei</cp:lastModifiedBy>
  <cp:revision>2</cp:revision>
  <dcterms:created xsi:type="dcterms:W3CDTF">2023-12-12T07:10:00Z</dcterms:created>
  <dcterms:modified xsi:type="dcterms:W3CDTF">2023-12-12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bc5fb4e9fcbb712db24b2680830d1a30b6342b7c8f0a7ab84a032376df3409</vt:lpwstr>
  </property>
  <property fmtid="{D5CDD505-2E9C-101B-9397-08002B2CF9AE}" pid="3" name="KSOProductBuildVer">
    <vt:lpwstr>2052-12.1.0.15712</vt:lpwstr>
  </property>
  <property fmtid="{D5CDD505-2E9C-101B-9397-08002B2CF9AE}" pid="4" name="ICV">
    <vt:lpwstr>84A5EE277D1E4F8793DFD187192120FE_13</vt:lpwstr>
  </property>
</Properties>
</file>